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35f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ed57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0116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